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2163336" cy="1605775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3336" cy="160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2322639" cy="2341756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639" cy="234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2003266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4184685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334000" cy="3720352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331457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3865858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163781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5334000" cy="5884659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260763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334000" cy="5065913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380758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Хассан Факи Абакар</dc:creator>
  <dc:language>ru-RU</dc:language>
  <cp:keywords/>
  <dcterms:created xsi:type="dcterms:W3CDTF">2022-11-19T19:33:18Z</dcterms:created>
  <dcterms:modified xsi:type="dcterms:W3CDTF">2022-11-19T19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